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арапетян</w:t>
      </w:r>
      <w:r>
        <w:t xml:space="preserve"> </w:t>
      </w:r>
      <w:r>
        <w:t xml:space="preserve">Завен</w:t>
      </w:r>
      <w:r>
        <w:t xml:space="preserve"> </w:t>
      </w:r>
      <w:r>
        <w:t xml:space="preserve">Арам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54880" cy="3724976"/>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54880" cy="3724976"/>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523873" cy="3859730"/>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523873" cy="3859730"/>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497859"/>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497859"/>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403428"/>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403428"/>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13145" cy="4379494"/>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13145" cy="4379494"/>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777813"/>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777813"/>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430704"/>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430704"/>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076112"/>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076112"/>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075922"/>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075922"/>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2563827"/>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563827"/>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026166"/>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026166"/>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3967723"/>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967723"/>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67744"/>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67744"/>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770721"/>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770721"/>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760949"/>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760949"/>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764257"/>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764257"/>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арапетян Завен Арамович НБИбд-01-21</dc:creator>
  <dc:language>ru-RU</dc:language>
  <cp:keywords/>
  <dcterms:created xsi:type="dcterms:W3CDTF">2022-04-21T13:48:00Z</dcterms:created>
  <dcterms:modified xsi:type="dcterms:W3CDTF">2022-04-2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